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ean Owe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we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16 Chaucer St, Westchester, IL, USA Westchester, IL, USA 6015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wens835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259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br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